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</w:t>
      </w:r>
      <w:r w:rsidR="006C246E">
        <w:rPr>
          <w:rFonts w:ascii="Times New Roman" w:hAnsi="Times New Roman" w:cs="Times New Roman"/>
          <w:b/>
          <w:sz w:val="24"/>
          <w:szCs w:val="24"/>
        </w:rPr>
        <w:t>Figure S9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.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lignment of nucleotide sequences corresponding to </w:t>
      </w:r>
      <w:r>
        <w:rPr>
          <w:rFonts w:ascii="Times New Roman" w:hAnsi="Times New Roman" w:cs="Times New Roman"/>
          <w:b/>
          <w:i/>
          <w:sz w:val="24"/>
          <w:szCs w:val="24"/>
        </w:rPr>
        <w:t>mxa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i/>
          <w:sz w:val="24"/>
          <w:szCs w:val="24"/>
        </w:rPr>
        <w:t>mxb</w:t>
      </w:r>
      <w:r w:rsidRPr="0032078E">
        <w:rPr>
          <w:rFonts w:ascii="Times New Roman" w:hAnsi="Times New Roman" w:cs="Times New Roman"/>
          <w:b/>
          <w:sz w:val="24"/>
          <w:szCs w:val="24"/>
        </w:rPr>
        <w:t>.</w:t>
      </w:r>
      <w:r w:rsidRPr="003F0C3D">
        <w:rPr>
          <w:rFonts w:ascii="Courier New" w:hAnsi="Courier New" w:cs="Courier New"/>
          <w:sz w:val="18"/>
          <w:szCs w:val="20"/>
        </w:rPr>
        <w:t xml:space="preserve">   </w:t>
      </w:r>
    </w:p>
    <w:p w:rsid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10757F">
        <w:rPr>
          <w:rFonts w:ascii="Courier New" w:hAnsi="Courier New" w:cs="Courier New"/>
          <w:sz w:val="20"/>
          <w:szCs w:val="20"/>
        </w:rPr>
        <w:t xml:space="preserve">                 1                                               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  (1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GCACGAGGGGACACGCAGGTCGATCAGATAG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CAC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  (1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--------------------------------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GCA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51                                             1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 (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G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A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A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 (18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-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G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--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A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01                                            1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1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CATTATGAGGAGAAGGTGCGT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CTCATCGACTCC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 (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CATTATGAGGAGAAGGTGCGT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CTCATCGACTCC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51                                            2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1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GCTCCCTTGGCGTAGAGAAGGACCTTGCGCTGCCAGCCATCGCGG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1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GCTCCCTTGGCGTAGAGAAGGACCTTGCGCTGCCAGCCATCGCGG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201                                            2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2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GGGACCAGAGTTCAGGGAAGAGC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CTGGAGGCGCTATCTGG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1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GGGACCAGAGTTCAGGGAAGAGC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CTGGAGGCGCTATCTGG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251                                            3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2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GCTTTGCCAAGGGGGAGTGGTATTGTAACACGATGCCCTCTCGAG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2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GCTTTGCCAAGGGGGAGTGGTATTGTAACACGATGCCCTCTCGAG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301                                            3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3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GATGAAGAGGAAGAAAGAAGGAGAGGAATGG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AAAA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2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GATGAAGAGGAAGAAAGAAGGAGAGGAATGG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AAAA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351                                            4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3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AGA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GGAGGAGATTGAG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TCTGATGTGGAGAAGAA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3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AAGA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GGAGGAGATTGAG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TCTGATGTGGAGAAGAA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401                                            4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4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C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CCAG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TGGCAGGTGTGGGGGTGGGTATCAG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3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TC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CCAG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TGGCAGGTGTGGGGGTGGGTATCAG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451                                            5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4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CCTCATCAGCCTGGAGATTGGCTCCCCTGACGTCCCAGACCTCACA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4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CCTCATCAGCCTGGAGATTGGCTCCCCTGACGTCCCAGACCTCACA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501                                            5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5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TCGACCTGCCAGGCATCGCCCGGGTAGCTGTC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CAACCTGA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4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TCGACCTGCCAGGCATCGCCCGGGTAGCTGTC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CAACCTGA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551                                            6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5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TTGGTGAACAGATTA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TAC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TTCATC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5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ATTGGTGAACAGATTA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TAC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TTCATC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601                                            6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6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ACAATC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GTGGTTGTGCCATGCAACGTTGACATTGCAAC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5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ACAATC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GTGGTTGTGCCATGCAACGTTGACATTGCAAC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651                                            7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6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AGGCTTTGAAGATGGCACAAGAGGTGGACC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GA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6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AGGCTTTGAAGATGGCACAAGAGGTGGACC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GA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701                                            7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7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GGCATCCTGACCAAGCCTGACCTGGTAGACAAAGGCACAGAAG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6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GGCATCCTGACCAAGCCTGACCTGGTAGACAAAGGCACAGAAG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751                                            8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7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GGTGGACATAGTTCATAATGAGGTTATCCACCTGACTAAGGGCTA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7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GGTGGACATAGTTCATAATGAGGTTATCCACCTGACTAAGGGCTA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801                                            8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8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TAGTCAAGTGCAGGGGCCAGAAGGAGATCATGGA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C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7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TAGTCAAGTGCAGGGGCCAGAAGGAGATCATGGA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C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851                                            9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851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GAGGCCACAGAGAGGGAGAAG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TCAAAGAGC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T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813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GAGGCCACAGAGAGGGAGAAG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TCAAAGAGC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T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lastRenderedPageBreak/>
        <w:t xml:space="preserve">                     901                                            9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9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TGATGAG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GCCACCATCCCTAAACTGGCAGA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8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TGATGAG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GCCACCATCCCTAAACTGGCAGA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951                                           10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 (9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TAACTCTTGAACTAGTG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AAAT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CGTCT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9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TAACTCTTGAACTAGTG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AAAT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CGTCT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001                                          10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001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GCAGATTG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CT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AC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 (963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GCAGATTG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CT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AC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C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single"/>
        </w:rPr>
        <w:t>GCA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CC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single"/>
        </w:rPr>
        <w:t>ACT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CTGGA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single"/>
        </w:rPr>
        <w:t>G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single"/>
        </w:rPr>
        <w:t>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051                                          11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0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ACC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G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013) 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TACC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101                                          11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1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GATAAAGTGA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ACC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TAACCTGAGCACTGG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06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GATAAAGTGA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ACC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TAACCTGAGCACTGG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151                                          12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1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GAG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CTGAAAAG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GGAG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single"/>
        </w:rPr>
        <w:t>TTCGTC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ACACTCA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11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GAGCTGAAA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CA--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ACACTCA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201                                          12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2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G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AAATGGA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GA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CTG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TT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T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160) 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GAGTT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GGAAATGGA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GA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CTG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CTTT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251                                          13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251) 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C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GA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AT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A</w:t>
      </w:r>
      <w:r w:rsidRPr="0010757F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GG</w:t>
      </w:r>
      <w:r w:rsidRPr="0010757F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TGGCTGATTATGAGAAGACGTACCGTG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21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AGTGGCTGATTATGAGAAGACGTACCGTG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301                                          13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3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GAGCTCCCAGGGTTCATCAACTACAAGACCTTTGAGGTGATGGTGA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26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GAGCTCCCAGGGTTCATCAACTACAAGACCTTTGAGGTGATGGTGA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351                                          14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3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CCAGATCAAACAACTGGAGGAACCAGCAGTCAA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31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CCAGATCAAACAACTGGAGGAACCAGCAGTCAA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401                                          14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4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GAT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GA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TGCTGGCTC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TT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36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GAT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GGA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TGCTGGCTC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TT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451                                          15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4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CCTGA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41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CCTGA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501                                          15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501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TCT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AGTCCATGTTGAGGACTCAGTT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460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AG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TCT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AGTCCATGTTGAGGACTCAGTT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551                                          16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55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TGG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TAGTGTACACACAGGA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CTACA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A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51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TGG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TAGTGTACACACAGGA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CTACA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C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601                                          16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601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GGAAGAGGGAGGAGGA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-----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C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-----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56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GGAAGAGGGAGGAGGA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TTGGA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TTA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651                                          17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640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---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-----------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---------------------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610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CTTTTGGGAGT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GTGTTATCTGTTTTCTCT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701                                          17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65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GGAGT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T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AACCAT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T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GAT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66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AGGAGT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C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AACCATG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T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AGAT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751                                          18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70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CTGCACCTCAAGTCCTAT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AGT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C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71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GCTGCACCTCAAGTCCTAT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AGTC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GCT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801                                          18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75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GATTCCCATGGTGATCCGCTACCTG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AGGAGTTTGCTTCC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76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AGATTCCCATGGTGATCCGCTACCTG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GCAGGAGTTTGCTTCCC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lastRenderedPageBreak/>
        <w:t xml:space="preserve">                     1851                                          19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80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CTGCAGAGGGAGATGCTTCAGACTCTGCAGGAGAAGGACAACATCGA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81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CTGCAGAGGGAGATGCTTCAGACTCTGCAGGAGAAGGACAACATCGAG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901                                          19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85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TGCTGAAGGAGG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GACATCGGCAGCAAGAGGG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TG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86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CTGCTGAAGGAGGA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GACATCGGCAGCAAGAGGG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CTGC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1951                                          20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90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CTCAAACGTCTGATGAAGGCACGCAGCTACCTA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TT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910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CTCAAACGTCTGATGAAGGCACGCAGCTACCTAG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TTCT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2001                                          20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195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ATGGACAGCTGCTTGTTAACATTTAGGATGGTC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GATTTTTTTT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</w:p>
    <w:p w:rsidR="0010757F" w:rsidRPr="0010757F" w:rsidRDefault="00436E16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36E16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AE3367" wp14:editId="5AF6F160">
                <wp:simplePos x="0" y="0"/>
                <wp:positionH relativeFrom="column">
                  <wp:posOffset>2809875</wp:posOffset>
                </wp:positionH>
                <wp:positionV relativeFrom="paragraph">
                  <wp:posOffset>141605</wp:posOffset>
                </wp:positionV>
                <wp:extent cx="818515" cy="143510"/>
                <wp:effectExtent l="0" t="0" r="1968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36E16" w:rsidRPr="0032078E" w:rsidRDefault="00C20948" w:rsidP="00436E16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236R0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E3367" id="Rectangle 8" o:spid="_x0000_s1026" style="position:absolute;margin-left:221.25pt;margin-top:11.15pt;width:64.45pt;height:1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" fillcolor="white [3201]" strokecolor="black [3200]" strokeweight="1.25pt">
                <v:textbox inset="0,0,0,0">
                  <w:txbxContent>
                    <w:p w:rsidR="00436E16" w:rsidRPr="0032078E" w:rsidRDefault="00C20948" w:rsidP="00436E16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236R043</w:t>
                      </w:r>
                    </w:p>
                  </w:txbxContent>
                </v:textbox>
              </v:rect>
            </w:pict>
          </mc:Fallback>
        </mc:AlternateContent>
      </w:r>
      <w:r w:rsidRPr="00436E16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115051" wp14:editId="42430E8A">
                <wp:simplePos x="0" y="0"/>
                <wp:positionH relativeFrom="column">
                  <wp:posOffset>3630930</wp:posOffset>
                </wp:positionH>
                <wp:positionV relativeFrom="paragraph">
                  <wp:posOffset>428625</wp:posOffset>
                </wp:positionV>
                <wp:extent cx="1800000" cy="125730"/>
                <wp:effectExtent l="0" t="0" r="1016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8B405" id="Rectangle 3" o:spid="_x0000_s1026" style="position:absolute;margin-left:285.9pt;margin-top:33.75pt;width:141.75pt;height: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" filled="f" strokecolor="black [3213]" strokeweight="1.25pt"/>
            </w:pict>
          </mc:Fallback>
        </mc:AlternateContent>
      </w:r>
      <w:r w:rsidR="0010757F" w:rsidRPr="0010757F">
        <w:rPr>
          <w:rFonts w:ascii="Courier New" w:hAnsi="Courier New" w:cs="Courier New"/>
          <w:sz w:val="20"/>
          <w:szCs w:val="20"/>
        </w:rPr>
        <w:t xml:space="preserve">mxb_BT044881  (1960) 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ATGGACAGCTGCTTGTTAACATTTAGGATGGTCT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------------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</w:p>
    <w:p w:rsidR="0010757F" w:rsidRPr="0010757F" w:rsidRDefault="00436E16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36E16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2F9E5F" wp14:editId="5FDB5683">
                <wp:simplePos x="0" y="0"/>
                <wp:positionH relativeFrom="column">
                  <wp:posOffset>3629024</wp:posOffset>
                </wp:positionH>
                <wp:positionV relativeFrom="paragraph">
                  <wp:posOffset>140334</wp:posOffset>
                </wp:positionV>
                <wp:extent cx="0" cy="142875"/>
                <wp:effectExtent l="0" t="0" r="19050" b="95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428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B4D1BA" id="Straight Connector 11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5pt,11.05pt" to="285.75pt,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 w:rsidR="0010757F" w:rsidRPr="0010757F">
        <w:rPr>
          <w:rFonts w:ascii="Courier New" w:hAnsi="Courier New" w:cs="Courier New"/>
          <w:sz w:val="20"/>
          <w:szCs w:val="20"/>
        </w:rPr>
        <w:t xml:space="preserve">                     2051                                          210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2003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GG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CAACAAAA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1998) 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GTC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-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GGGTTTGG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2101                                          215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2053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C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GAGG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C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T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T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AA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TTGTTT</w:t>
      </w:r>
    </w:p>
    <w:p w:rsidR="0010757F" w:rsidRPr="0010757F" w:rsidRDefault="00436E16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36E16">
        <w:rPr>
          <w:rFonts w:ascii="Courier New" w:hAnsi="Courier New" w:cs="Courier New"/>
          <w:noProof/>
          <w:color w:val="FF0000"/>
          <w:sz w:val="20"/>
          <w:szCs w:val="20"/>
          <w:shd w:val="clear" w:color="auto" w:fill="FFFF00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56E883" wp14:editId="4222AFA6">
                <wp:simplePos x="0" y="0"/>
                <wp:positionH relativeFrom="column">
                  <wp:posOffset>1581150</wp:posOffset>
                </wp:positionH>
                <wp:positionV relativeFrom="paragraph">
                  <wp:posOffset>11430</wp:posOffset>
                </wp:positionV>
                <wp:extent cx="3384000" cy="125730"/>
                <wp:effectExtent l="0" t="0" r="26035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4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91DD20" id="Rectangle 1" o:spid="_x0000_s1026" style="position:absolute;margin-left:124.5pt;margin-top:.9pt;width:266.45pt;height:9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" filled="f" strokecolor="black [3213]" strokeweight="1.25pt"/>
            </w:pict>
          </mc:Fallback>
        </mc:AlternateContent>
      </w:r>
      <w:r w:rsidR="0010757F" w:rsidRPr="0010757F">
        <w:rPr>
          <w:rFonts w:ascii="Courier New" w:hAnsi="Courier New" w:cs="Courier New"/>
          <w:sz w:val="20"/>
          <w:szCs w:val="20"/>
        </w:rPr>
        <w:t xml:space="preserve">mxb_BT044881  (2047) 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TTAT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------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TTA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A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AA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TA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C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ATGC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T</w:t>
      </w:r>
      <w:r w:rsidR="0010757F"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</w:t>
      </w:r>
      <w:r w:rsidR="0010757F" w:rsidRPr="0010757F">
        <w:rPr>
          <w:rFonts w:ascii="Courier New" w:hAnsi="Courier New" w:cs="Courier New"/>
          <w:color w:val="000000"/>
          <w:sz w:val="20"/>
          <w:szCs w:val="20"/>
        </w:rPr>
        <w:t>AAAAA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                   2151                      2180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  mxa_U66475  (2103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CC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AAAAAAAAAAAAAAAAAAAA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-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0757F">
        <w:rPr>
          <w:rFonts w:ascii="Courier New" w:hAnsi="Courier New" w:cs="Courier New"/>
          <w:sz w:val="20"/>
          <w:szCs w:val="20"/>
        </w:rPr>
        <w:t xml:space="preserve">mxb_BT044881  (2091) 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AA</w:t>
      </w:r>
      <w:r w:rsidRPr="0010757F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AAAAAAAAAAAAAAAAAAAAAAA</w:t>
      </w:r>
      <w:r w:rsidRPr="0010757F">
        <w:rPr>
          <w:rFonts w:ascii="Courier New" w:hAnsi="Courier New" w:cs="Courier New"/>
          <w:color w:val="000000"/>
          <w:sz w:val="20"/>
          <w:szCs w:val="20"/>
        </w:rPr>
        <w:t>GA</w:t>
      </w:r>
    </w:p>
    <w:p w:rsidR="0010757F" w:rsidRPr="0010757F" w:rsidRDefault="0010757F" w:rsidP="00107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C30FB" w:rsidRDefault="00EC30FB"/>
    <w:sectPr w:rsidR="00EC30FB" w:rsidSect="00255DC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TAyNLY0N7E0tjRS0lEKTi0uzszPAykwqgUACZUueiwAAAA="/>
  </w:docVars>
  <w:rsids>
    <w:rsidRoot w:val="0010757F"/>
    <w:rsid w:val="0001082E"/>
    <w:rsid w:val="0010757F"/>
    <w:rsid w:val="00436E16"/>
    <w:rsid w:val="006C246E"/>
    <w:rsid w:val="00C20948"/>
    <w:rsid w:val="00EC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8D5B3-BC83-481F-804D-47540A147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22</Words>
  <Characters>811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9:00Z</dcterms:created>
  <dcterms:modified xsi:type="dcterms:W3CDTF">2018-09-18T02:59:00Z</dcterms:modified>
</cp:coreProperties>
</file>